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2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Topic: ENGR7761 Image processing</w:t>
      </w:r>
    </w:p>
    <w:p w:rsidR="00932E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Assignment 2: </w:t>
      </w:r>
    </w:p>
    <w:p w:rsidR="008A022A" w:rsidRPr="00430FFA" w:rsidRDefault="00932E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PRACTICAL DEVELOPMENT  </w:t>
      </w: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Pr="000E5838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8A022A" w:rsidRPr="006E1421" w:rsidRDefault="00932E2A" w:rsidP="00932E2A">
      <w:pPr>
        <w:rPr>
          <w:b/>
          <w:sz w:val="32"/>
          <w:szCs w:val="32"/>
        </w:rPr>
      </w:pPr>
      <w:r w:rsidRPr="006E1421">
        <w:rPr>
          <w:rFonts w:ascii="Times New Roman" w:hAnsi="Times New Roman"/>
          <w:b/>
          <w:color w:val="000000"/>
          <w:sz w:val="32"/>
          <w:szCs w:val="32"/>
        </w:rPr>
        <w:t>PROJECT 02-02: Reducing the Number of Intensity levels in an image</w:t>
      </w: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F52566" w:rsidRDefault="00F52566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Pr="00430FFA" w:rsidRDefault="00430FF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SUBMITTED BY</w:t>
      </w:r>
      <w:r w:rsidR="008A022A" w:rsidRPr="00430FFA">
        <w:rPr>
          <w:rFonts w:ascii="Times New Roman" w:hAnsi="Times New Roman"/>
          <w:sz w:val="32"/>
          <w:szCs w:val="32"/>
        </w:rPr>
        <w:t xml:space="preserve">: </w:t>
      </w:r>
    </w:p>
    <w:p w:rsidR="008A022A" w:rsidRPr="00430FFA" w:rsidRDefault="000D4188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Jasmeen </w:t>
      </w:r>
      <w:proofErr w:type="spellStart"/>
      <w:r>
        <w:rPr>
          <w:rFonts w:ascii="Times New Roman" w:hAnsi="Times New Roman"/>
          <w:sz w:val="32"/>
          <w:szCs w:val="32"/>
        </w:rPr>
        <w:t>C</w:t>
      </w:r>
      <w:r w:rsidR="008A022A" w:rsidRPr="00430FFA">
        <w:rPr>
          <w:rFonts w:ascii="Times New Roman" w:hAnsi="Times New Roman"/>
          <w:sz w:val="32"/>
          <w:szCs w:val="32"/>
        </w:rPr>
        <w:t>hahal</w:t>
      </w:r>
      <w:proofErr w:type="spellEnd"/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Chah0035</w:t>
      </w:r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2187269</w:t>
      </w:r>
    </w:p>
    <w:p w:rsidR="00322658" w:rsidRPr="00430FFA" w:rsidRDefault="00B266DA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Due d</w:t>
      </w:r>
      <w:r w:rsidR="00322658" w:rsidRPr="00430FFA">
        <w:rPr>
          <w:rFonts w:ascii="Times New Roman" w:hAnsi="Times New Roman"/>
          <w:sz w:val="32"/>
          <w:szCs w:val="32"/>
        </w:rPr>
        <w:t xml:space="preserve">ate: </w:t>
      </w:r>
      <w:r w:rsidR="00965164">
        <w:rPr>
          <w:rFonts w:ascii="Times New Roman" w:hAnsi="Times New Roman"/>
          <w:sz w:val="32"/>
          <w:szCs w:val="32"/>
        </w:rPr>
        <w:t>1</w:t>
      </w:r>
      <w:r w:rsidR="00322658" w:rsidRPr="00430FFA">
        <w:rPr>
          <w:rFonts w:ascii="Times New Roman" w:hAnsi="Times New Roman"/>
          <w:sz w:val="32"/>
          <w:szCs w:val="32"/>
          <w:vertAlign w:val="superscript"/>
        </w:rPr>
        <w:t>st</w:t>
      </w:r>
      <w:r w:rsidR="00322658"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322658" w:rsidRDefault="00322658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Date handed in: </w:t>
      </w:r>
      <w:r w:rsidR="00E71BAB">
        <w:rPr>
          <w:rFonts w:ascii="Times New Roman" w:hAnsi="Times New Roman"/>
          <w:sz w:val="32"/>
          <w:szCs w:val="32"/>
        </w:rPr>
        <w:t>4</w:t>
      </w:r>
      <w:r w:rsidR="00E71BAB">
        <w:rPr>
          <w:rFonts w:ascii="Times New Roman" w:hAnsi="Times New Roman"/>
          <w:sz w:val="32"/>
          <w:szCs w:val="32"/>
          <w:vertAlign w:val="superscript"/>
        </w:rPr>
        <w:t>th</w:t>
      </w:r>
      <w:r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E26924" w:rsidRPr="00E26924" w:rsidRDefault="00E26924" w:rsidP="00E26924">
      <w:pPr>
        <w:rPr>
          <w:rFonts w:ascii="Times New Roman" w:hAnsi="Times New Roman" w:cs="Times New Roman"/>
          <w:sz w:val="32"/>
          <w:szCs w:val="32"/>
        </w:rPr>
      </w:pPr>
      <w:r w:rsidRPr="00E26924"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Project’s GIT HUB page:  </w:t>
      </w:r>
      <w:hyperlink r:id="rId8" w:history="1">
        <w:r w:rsidRPr="00E26924">
          <w:rPr>
            <w:rStyle w:val="Hyperlink"/>
            <w:rFonts w:ascii="Times New Roman" w:hAnsi="Times New Roman" w:cs="Times New Roman"/>
            <w:sz w:val="32"/>
            <w:szCs w:val="32"/>
          </w:rPr>
          <w:t>https://github.com/jasmeen0035/chah0035_project</w:t>
        </w:r>
      </w:hyperlink>
    </w:p>
    <w:p w:rsidR="00F70309" w:rsidRPr="00BC1C60" w:rsidRDefault="00F70309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BC1C60" w:rsidRDefault="00BC1C60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F70309" w:rsidRPr="002A1D2F" w:rsidRDefault="008C0361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t>Abstract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is report is addressing the problem of developing the algorithm for printing the gray-sc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>ale images based on intensity resolutio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nd compare the result with other reports.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The objective is to understand how the </w:t>
      </w:r>
      <w:r w:rsidR="00CD5025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>intensity level</w:t>
      </w:r>
      <w:r w:rsidR="00D01A20" w:rsidRPr="002A1D2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ffec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quality.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There are so many problems regarding the image processing because of high or low intensity in the image like in medical</w:t>
      </w:r>
      <w:r w:rsidR="00A43686"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images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159FC" w:rsidRPr="002A1D2F">
        <w:rPr>
          <w:rFonts w:ascii="Times New Roman" w:hAnsi="Times New Roman" w:cs="Times New Roman"/>
          <w:color w:val="000000"/>
          <w:sz w:val="24"/>
          <w:szCs w:val="24"/>
        </w:rPr>
        <w:t>we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need to reduce or increase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pixels. This will help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correct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diagnosis of disease. 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resolution denotes the smallest discernible change in intensity level. Based on the hardware considerations, the number of intensity levels generally an integer power of 2. The most common are 8 and 16 bits. Sometimes one can find that the system can digitize the intensity levels of an image using 10 or 2 bits, but still not common. I have compared the results and find that there are many changes and information loss in the results.  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For the reduction in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tensity of an image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apply different useful techniques as we know that in some images the texture of an imag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most important component, like in medical images. Due to high intensity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sometimes ther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reflection in an imag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hat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result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appropriate description of an image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can normalize the image intensity by the powers of 2.</w:t>
      </w:r>
    </w:p>
    <w:p w:rsidR="00A43686" w:rsidRPr="00BC1C60" w:rsidRDefault="00A43686" w:rsidP="007D492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F1ADC" w:rsidRDefault="002A1D2F" w:rsidP="002A1D2F">
      <w:pPr>
        <w:spacing w:line="259" w:lineRule="auto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br w:type="page"/>
      </w:r>
    </w:p>
    <w:p w:rsidR="00A43686" w:rsidRPr="003648D7" w:rsidRDefault="008C0361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32"/>
          <w:szCs w:val="32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:rsidR="006627DE" w:rsidRDefault="00A43686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nsity Reduction </w:t>
      </w:r>
      <w:r w:rsidR="00A75070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M</w:t>
      </w:r>
      <w:r w:rsidR="00F32DC2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ethod:</w:t>
      </w:r>
      <w:r w:rsidR="00F32DC2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-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 As per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mage is considered, it is one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mportant componen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of an image. As I discussed earlier the intensity will sometimes creat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distraction from the actual results. So we need to reduce the intensity value of pixels for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clearer image to get appropriate results</w:t>
      </w:r>
      <w:r w:rsidR="00BC1C60" w:rsidRPr="002A1D2F">
        <w:rPr>
          <w:rFonts w:ascii="Times New Roman" w:hAnsi="Times New Roman" w:cs="Times New Roman"/>
          <w:sz w:val="24"/>
          <w:szCs w:val="24"/>
        </w:rPr>
        <w:t>.</w:t>
      </w:r>
      <w:r w:rsidR="00BC31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311E" w:rsidRPr="002A1D2F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11E">
        <w:rPr>
          <w:rFonts w:ascii="Times New Roman" w:hAnsi="Times New Roman" w:cs="Times New Roman"/>
          <w:sz w:val="24"/>
          <w:szCs w:val="24"/>
        </w:rPr>
        <w:t>This method is used in medical sciences, forensic</w:t>
      </w:r>
      <w:r>
        <w:rPr>
          <w:rFonts w:ascii="Times New Roman" w:hAnsi="Times New Roman" w:cs="Times New Roman"/>
          <w:sz w:val="24"/>
          <w:szCs w:val="24"/>
        </w:rPr>
        <w:t xml:space="preserve">s, medical imaging systems like </w:t>
      </w:r>
      <w:r w:rsidRPr="00BC311E">
        <w:rPr>
          <w:rFonts w:ascii="Times New Roman" w:hAnsi="Times New Roman" w:cs="Times New Roman"/>
          <w:sz w:val="24"/>
          <w:szCs w:val="24"/>
        </w:rPr>
        <w:t>x-ray imaging systems.</w:t>
      </w:r>
    </w:p>
    <w:p w:rsidR="00EA5803" w:rsidRDefault="002E4CDE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sz w:val="24"/>
          <w:szCs w:val="24"/>
        </w:rPr>
        <w:t>The objective of the example is to reduce the number of intensities of the image fro</w:t>
      </w:r>
      <w:r w:rsidR="006627DE" w:rsidRPr="002A1D2F">
        <w:rPr>
          <w:rFonts w:ascii="Times New Roman" w:hAnsi="Times New Roman" w:cs="Times New Roman"/>
          <w:sz w:val="24"/>
          <w:szCs w:val="24"/>
        </w:rPr>
        <w:t xml:space="preserve">m 256 to 2 in integer power of </w:t>
      </w:r>
      <w:r w:rsidRPr="002A1D2F">
        <w:rPr>
          <w:rFonts w:ascii="Times New Roman" w:hAnsi="Times New Roman" w:cs="Times New Roman"/>
          <w:sz w:val="24"/>
          <w:szCs w:val="24"/>
        </w:rPr>
        <w:t>2 while leaving the image resolution at a fixed</w:t>
      </w:r>
      <w:r w:rsidR="00EF552D" w:rsidRPr="002A1D2F">
        <w:rPr>
          <w:rFonts w:ascii="Times New Roman" w:hAnsi="Times New Roman" w:cs="Times New Roman"/>
          <w:sz w:val="24"/>
          <w:szCs w:val="24"/>
        </w:rPr>
        <w:t xml:space="preserve"> dpi. </w:t>
      </w:r>
    </w:p>
    <w:p w:rsidR="00EA5803" w:rsidRPr="00EA5803" w:rsidRDefault="00EA5803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27DE" w:rsidRPr="00DE1A2B" w:rsidRDefault="007B7450" w:rsidP="00EA5803">
      <w:pPr>
        <w:spacing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Technical </w:t>
      </w:r>
      <w:r w:rsidR="00A75070">
        <w:rPr>
          <w:rFonts w:ascii="Times New Roman" w:hAnsi="Times New Roman" w:cs="Times New Roman"/>
          <w:b/>
          <w:color w:val="000000"/>
          <w:sz w:val="28"/>
          <w:szCs w:val="28"/>
        </w:rPr>
        <w:t>D</w:t>
      </w: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>iscussion</w:t>
      </w:r>
      <w:r>
        <w:rPr>
          <w:rFonts w:ascii="Times New Roman" w:hAnsi="Times New Roman" w:cs="Times New Roman"/>
          <w:color w:val="000000"/>
          <w:sz w:val="28"/>
          <w:szCs w:val="28"/>
        </w:rPr>
        <w:t>: -</w:t>
      </w:r>
    </w:p>
    <w:p w:rsidR="006627DE" w:rsidRPr="00F37660" w:rsidRDefault="00BC311E" w:rsidP="001E2D07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I have used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intensity reduction method and ana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ze results as mentioned in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report. 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n this program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we have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mport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many 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pre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defined libraries which are most beneficial libraries like </w:t>
      </w:r>
      <w:proofErr w:type="spellStart"/>
      <w:r w:rsidR="001846CD">
        <w:rPr>
          <w:rFonts w:ascii="Times New Roman" w:hAnsi="Times New Roman" w:cs="Times New Roman"/>
          <w:color w:val="000000"/>
          <w:sz w:val="24"/>
          <w:szCs w:val="24"/>
        </w:rPr>
        <w:t>NumP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y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mathematical operation, </w:t>
      </w:r>
      <w:proofErr w:type="spellStart"/>
      <w:r w:rsidR="00962FC0" w:rsidRPr="00F37660">
        <w:rPr>
          <w:rFonts w:ascii="Times New Roman" w:hAnsi="Times New Roman" w:cs="Times New Roman"/>
          <w:color w:val="000000"/>
          <w:sz w:val="24"/>
          <w:szCs w:val="24"/>
        </w:rPr>
        <w:t>OpenCV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images, </w:t>
      </w:r>
      <w:proofErr w:type="spellStart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matplotlib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plotting purpose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etc.</w:t>
      </w:r>
    </w:p>
    <w:p w:rsidR="00826565" w:rsidRPr="00F37660" w:rsidRDefault="00DF4D30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5036">
        <w:rPr>
          <w:rFonts w:ascii="Times New Roman" w:hAnsi="Times New Roman" w:cs="Times New Roman"/>
          <w:b/>
          <w:color w:val="000000"/>
          <w:sz w:val="24"/>
          <w:szCs w:val="24"/>
        </w:rPr>
        <w:t>Python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DC1">
        <w:rPr>
          <w:rFonts w:ascii="Times New Roman" w:hAnsi="Times New Roman" w:cs="Times New Roman"/>
          <w:color w:val="000000"/>
          <w:sz w:val="24"/>
          <w:szCs w:val="24"/>
        </w:rPr>
        <w:t>This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s a general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>purpose programming language.</w:t>
      </w:r>
    </w:p>
    <w:p w:rsidR="00DF4D30" w:rsidRPr="00F37660" w:rsidRDefault="00DF4D30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OpenCV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is an open</w:t>
      </w:r>
      <w:r w:rsidR="001846CD">
        <w:rPr>
          <w:rFonts w:ascii="Times New Roman" w:hAnsi="Times New Roman" w:cs="Times New Roman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source.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1E2D07">
        <w:rPr>
          <w:rFonts w:ascii="Times New Roman" w:hAnsi="Times New Roman" w:cs="Times New Roman"/>
          <w:sz w:val="24"/>
          <w:szCs w:val="24"/>
        </w:rPr>
        <w:t>allows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a range of programming languages </w:t>
      </w:r>
      <w:r w:rsidR="001E2D07">
        <w:rPr>
          <w:rFonts w:ascii="Times New Roman" w:hAnsi="Times New Roman" w:cs="Times New Roman"/>
          <w:sz w:val="24"/>
          <w:szCs w:val="24"/>
        </w:rPr>
        <w:t>like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Python</w:t>
      </w:r>
      <w:r w:rsidR="001E2D07">
        <w:rPr>
          <w:rFonts w:ascii="Times New Roman" w:hAnsi="Times New Roman" w:cs="Times New Roman"/>
          <w:sz w:val="24"/>
          <w:szCs w:val="24"/>
        </w:rPr>
        <w:t xml:space="preserve">. This is 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available on different platforms </w:t>
      </w:r>
      <w:r w:rsidR="001E2D07">
        <w:rPr>
          <w:rFonts w:ascii="Times New Roman" w:hAnsi="Times New Roman" w:cs="Times New Roman"/>
          <w:sz w:val="24"/>
          <w:szCs w:val="24"/>
        </w:rPr>
        <w:t xml:space="preserve">such as </w:t>
      </w:r>
      <w:r w:rsidR="001E2D07" w:rsidRPr="00F37660">
        <w:rPr>
          <w:rFonts w:ascii="Times New Roman" w:hAnsi="Times New Roman" w:cs="Times New Roman"/>
          <w:sz w:val="24"/>
          <w:szCs w:val="24"/>
        </w:rPr>
        <w:t>Linux</w:t>
      </w:r>
      <w:r w:rsidR="001E2D07">
        <w:rPr>
          <w:rFonts w:ascii="Times New Roman" w:hAnsi="Times New Roman" w:cs="Times New Roman"/>
          <w:sz w:val="24"/>
          <w:szCs w:val="24"/>
        </w:rPr>
        <w:t>, Windows</w:t>
      </w:r>
      <w:r w:rsidR="001846CD">
        <w:rPr>
          <w:rFonts w:ascii="Times New Roman" w:hAnsi="Times New Roman" w:cs="Times New Roman"/>
          <w:sz w:val="24"/>
          <w:szCs w:val="24"/>
        </w:rPr>
        <w:t>,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etc.</w:t>
      </w:r>
    </w:p>
    <w:p w:rsidR="009B298D" w:rsidRPr="00F37660" w:rsidRDefault="007F64E3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Nump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9B298D" w:rsidRPr="00F37660">
        <w:rPr>
          <w:rFonts w:ascii="Times New Roman" w:hAnsi="Times New Roman" w:cs="Times New Roman"/>
          <w:sz w:val="24"/>
          <w:szCs w:val="24"/>
          <w:shd w:val="clear" w:color="auto" w:fill="FFFFFF"/>
        </w:rPr>
        <w:t>It is the fundamental package for sc</w:t>
      </w:r>
      <w:r w:rsidR="001E2D07">
        <w:rPr>
          <w:rFonts w:ascii="Times New Roman" w:hAnsi="Times New Roman" w:cs="Times New Roman"/>
          <w:sz w:val="24"/>
          <w:szCs w:val="24"/>
          <w:shd w:val="clear" w:color="auto" w:fill="FFFFFF"/>
        </w:rPr>
        <w:t>ientific computing with Python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for </w:t>
      </w:r>
      <w:r w:rsidR="001E2D07">
        <w:rPr>
          <w:rFonts w:ascii="Times New Roman" w:hAnsi="Times New Roman" w:cs="Times New Roman"/>
          <w:sz w:val="24"/>
          <w:szCs w:val="24"/>
        </w:rPr>
        <w:t>mathematical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operations. </w:t>
      </w:r>
    </w:p>
    <w:p w:rsidR="007F64E3" w:rsidRPr="00F37660" w:rsidRDefault="00AC689E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Many other libraries such as </w:t>
      </w:r>
      <w:proofErr w:type="spellStart"/>
      <w:r w:rsidRPr="00F37660"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which supports </w:t>
      </w:r>
      <w:proofErr w:type="spellStart"/>
      <w:r w:rsidR="001846CD">
        <w:rPr>
          <w:rFonts w:ascii="Times New Roman" w:hAnsi="Times New Roman" w:cs="Times New Roman"/>
          <w:sz w:val="24"/>
          <w:szCs w:val="24"/>
        </w:rPr>
        <w:t>NumP</w:t>
      </w:r>
      <w:r w:rsidRPr="00F37660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can be used with this.</w:t>
      </w:r>
    </w:p>
    <w:p w:rsidR="006627DE" w:rsidRPr="00F37660" w:rsidRDefault="00EC69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There are so many functions which are implemented in this code is like</w:t>
      </w:r>
      <w:r w:rsidR="00AC096D" w:rsidRPr="00F37660">
        <w:rPr>
          <w:rFonts w:ascii="Times New Roman" w:hAnsi="Times New Roman" w:cs="Times New Roman"/>
          <w:sz w:val="24"/>
          <w:szCs w:val="24"/>
        </w:rPr>
        <w:t>: -</w:t>
      </w:r>
    </w:p>
    <w:p w:rsid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cv2.</w:t>
      </w:r>
      <w:r w:rsidR="006627DE" w:rsidRPr="00F37660">
        <w:rPr>
          <w:rFonts w:ascii="Times New Roman" w:hAnsi="Times New Roman" w:cs="Times New Roman"/>
          <w:sz w:val="24"/>
          <w:szCs w:val="24"/>
        </w:rPr>
        <w:t>imread</w:t>
      </w:r>
      <w:r w:rsidRPr="00F37660">
        <w:rPr>
          <w:rFonts w:ascii="Times New Roman" w:hAnsi="Times New Roman" w:cs="Times New Roman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sz w:val="24"/>
          <w:szCs w:val="24"/>
        </w:rPr>
        <w:t xml:space="preserve"> for reading the image.</w:t>
      </w:r>
    </w:p>
    <w:p w:rsidR="00BD5E03" w:rsidRPr="00F37660" w:rsidRDefault="00BD5E03" w:rsidP="00BD5E03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5E03">
        <w:rPr>
          <w:rFonts w:ascii="Times New Roman" w:hAnsi="Times New Roman" w:cs="Times New Roman"/>
          <w:sz w:val="24"/>
          <w:szCs w:val="24"/>
        </w:rPr>
        <w:t>Input function</w:t>
      </w:r>
      <w:r w:rsidR="0053415A">
        <w:rPr>
          <w:rFonts w:ascii="Times New Roman" w:hAnsi="Times New Roman" w:cs="Times New Roman"/>
          <w:sz w:val="24"/>
          <w:szCs w:val="24"/>
        </w:rPr>
        <w:t>:</w:t>
      </w:r>
      <w:r w:rsidR="00465029">
        <w:rPr>
          <w:rFonts w:ascii="Times New Roman" w:hAnsi="Times New Roman" w:cs="Times New Roman"/>
          <w:sz w:val="24"/>
          <w:szCs w:val="24"/>
        </w:rPr>
        <w:t xml:space="preserve"> -</w:t>
      </w:r>
      <w:r w:rsidRPr="00BD5E03">
        <w:rPr>
          <w:rFonts w:ascii="Times New Roman" w:hAnsi="Times New Roman" w:cs="Times New Roman"/>
          <w:sz w:val="24"/>
          <w:szCs w:val="24"/>
        </w:rPr>
        <w:t xml:space="preserve"> for taking the user input.</w:t>
      </w:r>
    </w:p>
    <w:p w:rsidR="006627DE" w:rsidRP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37660">
        <w:rPr>
          <w:rFonts w:ascii="Times New Roman" w:hAnsi="Times New Roman" w:cs="Times New Roman"/>
          <w:color w:val="000000"/>
          <w:sz w:val="24"/>
          <w:szCs w:val="24"/>
        </w:rPr>
        <w:t>Matplotlib.pyplot.imshow</w:t>
      </w:r>
      <w:proofErr w:type="spellEnd"/>
      <w:proofErr w:type="gramEnd"/>
      <w:r w:rsidRPr="00F37660">
        <w:rPr>
          <w:rFonts w:ascii="Times New Roman" w:hAnsi="Times New Roman" w:cs="Times New Roman"/>
          <w:color w:val="000000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display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the image</w:t>
      </w:r>
    </w:p>
    <w:p w:rsidR="00465029" w:rsidRPr="00465029" w:rsidRDefault="00465029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B15DD8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ntensity factor is the 2^k i.e. from which lev</w:t>
      </w:r>
      <w:r>
        <w:rPr>
          <w:rFonts w:ascii="Times New Roman" w:hAnsi="Times New Roman" w:cs="Times New Roman"/>
          <w:sz w:val="24"/>
          <w:szCs w:val="24"/>
        </w:rPr>
        <w:t xml:space="preserve">el to which level we reduce the </w:t>
      </w:r>
      <w:r w:rsidRPr="00465029">
        <w:rPr>
          <w:rFonts w:ascii="Times New Roman" w:hAnsi="Times New Roman" w:cs="Times New Roman"/>
          <w:sz w:val="24"/>
          <w:szCs w:val="24"/>
        </w:rPr>
        <w:t>intensity level and here k is the intensity factor.</w:t>
      </w:r>
    </w:p>
    <w:p w:rsidR="006627DE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CF5036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 divide the entire range into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465029">
        <w:rPr>
          <w:rFonts w:ascii="Times New Roman" w:hAnsi="Times New Roman" w:cs="Times New Roman"/>
          <w:sz w:val="24"/>
          <w:szCs w:val="24"/>
        </w:rPr>
        <w:t>desired number of parts (levels) with size as 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and used ceil function to restrict the result to the upper bounds. This is given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-</w:t>
      </w:r>
    </w:p>
    <w:p w:rsidR="00465029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lastRenderedPageBreak/>
        <w:t>Intensity factor = 256 / intensity level.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en, we get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663C31">
        <w:rPr>
          <w:rFonts w:ascii="Times New Roman" w:hAnsi="Times New Roman" w:cs="Times New Roman"/>
          <w:sz w:val="24"/>
          <w:szCs w:val="24"/>
        </w:rPr>
        <w:t>new intensity image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3C31">
        <w:rPr>
          <w:rFonts w:ascii="Times New Roman" w:hAnsi="Times New Roman" w:cs="Times New Roman"/>
          <w:sz w:val="24"/>
          <w:szCs w:val="24"/>
        </w:rPr>
        <w:t>-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Np. floor (np. double </w:t>
      </w:r>
      <w:r>
        <w:rPr>
          <w:rFonts w:ascii="Times New Roman" w:hAnsi="Times New Roman" w:cs="Times New Roman"/>
          <w:sz w:val="24"/>
          <w:szCs w:val="24"/>
        </w:rPr>
        <w:t>(image) / 256 * Intensity level</w:t>
      </w:r>
      <w:r w:rsidRPr="00663C31">
        <w:rPr>
          <w:rFonts w:ascii="Times New Roman" w:hAnsi="Times New Roman" w:cs="Times New Roman"/>
          <w:sz w:val="24"/>
          <w:szCs w:val="24"/>
        </w:rPr>
        <w:t>) * Intensity factor.</w:t>
      </w:r>
    </w:p>
    <w:p w:rsidR="00663C31" w:rsidRPr="00F37660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is will give the new imag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663C31">
        <w:rPr>
          <w:rFonts w:ascii="Times New Roman" w:hAnsi="Times New Roman" w:cs="Times New Roman"/>
          <w:sz w:val="24"/>
          <w:szCs w:val="24"/>
        </w:rPr>
        <w:t>desired intensity aft</w:t>
      </w:r>
      <w:r>
        <w:rPr>
          <w:rFonts w:ascii="Times New Roman" w:hAnsi="Times New Roman" w:cs="Times New Roman"/>
          <w:sz w:val="24"/>
          <w:szCs w:val="24"/>
        </w:rPr>
        <w:t xml:space="preserve">er reduction which will help in </w:t>
      </w:r>
      <w:r w:rsidRPr="00663C31">
        <w:rPr>
          <w:rFonts w:ascii="Times New Roman" w:hAnsi="Times New Roman" w:cs="Times New Roman"/>
          <w:sz w:val="24"/>
          <w:szCs w:val="24"/>
        </w:rPr>
        <w:t>examining the correct results from the image.</w:t>
      </w:r>
    </w:p>
    <w:p w:rsidR="00B15DD8" w:rsidRPr="002A1D2F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 this,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algorithm to reduc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bookmarkStart w:id="0" w:name="_GoBack"/>
      <w:bookmarkEnd w:id="0"/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values in </w:t>
      </w:r>
      <w:r w:rsidR="001E2D07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is as follows: -  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Firstly, we will take an image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, we convert it into float and after that normalize it in the interval [0, 1]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Multiply this with the number of desired quantization steps like 128, 64, 32, 16, 8, etc.</w:t>
      </w:r>
    </w:p>
    <w:p w:rsidR="00B15DD8" w:rsidRPr="002A1D2F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 round off (floor) the values and then again convert it into unit8.</w:t>
      </w:r>
    </w:p>
    <w:p w:rsidR="00B15DD8" w:rsidRPr="00F37660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Perform the same procedure for the intensity reduction to all bits.</w:t>
      </w:r>
    </w:p>
    <w:p w:rsidR="00CF1ADC" w:rsidRDefault="00CF1ADC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37660" w:rsidRDefault="00F37660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8C0361" w:rsidRPr="00F37660" w:rsidRDefault="006627DE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37660">
        <w:rPr>
          <w:rFonts w:ascii="Times New Roman" w:hAnsi="Times New Roman" w:cs="Times New Roman"/>
          <w:b/>
          <w:sz w:val="28"/>
          <w:szCs w:val="28"/>
        </w:rPr>
        <w:lastRenderedPageBreak/>
        <w:t>Result</w:t>
      </w:r>
    </w:p>
    <w:p w:rsidR="0091565A" w:rsidRPr="00864EA0" w:rsidRDefault="006627DE" w:rsidP="00864E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The result in example gives the effects produced by image quality by varying intensity reduction. The previous theories used the images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F37660">
        <w:rPr>
          <w:rFonts w:ascii="Times New Roman" w:hAnsi="Times New Roman" w:cs="Times New Roman"/>
          <w:sz w:val="24"/>
          <w:szCs w:val="24"/>
        </w:rPr>
        <w:t xml:space="preserve">fac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F37660">
        <w:rPr>
          <w:rFonts w:ascii="Times New Roman" w:hAnsi="Times New Roman" w:cs="Times New Roman"/>
          <w:sz w:val="24"/>
          <w:szCs w:val="24"/>
        </w:rPr>
        <w:t>person and gives different results. Here</w:t>
      </w:r>
      <w:r w:rsidR="00930E39" w:rsidRPr="00F37660">
        <w:rPr>
          <w:rFonts w:ascii="Times New Roman" w:hAnsi="Times New Roman" w:cs="Times New Roman"/>
          <w:sz w:val="24"/>
          <w:szCs w:val="24"/>
        </w:rPr>
        <w:t>,</w:t>
      </w:r>
      <w:r w:rsidRPr="00F37660">
        <w:rPr>
          <w:rFonts w:ascii="Times New Roman" w:hAnsi="Times New Roman" w:cs="Times New Roman"/>
          <w:sz w:val="24"/>
          <w:szCs w:val="24"/>
        </w:rPr>
        <w:t xml:space="preserve"> I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have used the image of a skull</w:t>
      </w:r>
      <w:r w:rsidRPr="00F37660">
        <w:rPr>
          <w:rFonts w:ascii="Times New Roman" w:hAnsi="Times New Roman" w:cs="Times New Roman"/>
          <w:sz w:val="24"/>
          <w:szCs w:val="24"/>
        </w:rPr>
        <w:t xml:space="preserve"> and depicts the variations.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As we have seen that as we go down to the intensity level the picture </w:t>
      </w:r>
      <w:r w:rsidR="005046B6" w:rsidRPr="00F37660">
        <w:rPr>
          <w:rFonts w:ascii="Times New Roman" w:hAnsi="Times New Roman" w:cs="Times New Roman"/>
          <w:sz w:val="24"/>
          <w:szCs w:val="24"/>
        </w:rPr>
        <w:t>gets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more dull</w:t>
      </w:r>
      <w:r w:rsidR="000B7F67" w:rsidRPr="00F37660">
        <w:rPr>
          <w:rFonts w:ascii="Times New Roman" w:hAnsi="Times New Roman" w:cs="Times New Roman"/>
          <w:sz w:val="24"/>
          <w:szCs w:val="24"/>
        </w:rPr>
        <w:t>ness</w:t>
      </w:r>
      <w:r w:rsidR="00CF1ADC" w:rsidRPr="00F37660">
        <w:rPr>
          <w:rFonts w:ascii="Times New Roman" w:hAnsi="Times New Roman" w:cs="Times New Roman"/>
          <w:sz w:val="24"/>
          <w:szCs w:val="24"/>
        </w:rPr>
        <w:t>. This means that the information gets lost.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E22FD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Here, </w:t>
      </w:r>
      <w:r w:rsidR="006D6C8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the original image of the skull in Fig.1 </w:t>
      </w:r>
      <w:r w:rsidR="00AF7F74">
        <w:rPr>
          <w:rFonts w:ascii="Times New Roman" w:hAnsi="Times New Roman" w:cs="Times New Roman"/>
          <w:sz w:val="24"/>
          <w:szCs w:val="24"/>
        </w:rPr>
        <w:t>and F</w:t>
      </w:r>
      <w:r w:rsidR="006D6C89" w:rsidRPr="00F37660">
        <w:rPr>
          <w:rFonts w:ascii="Times New Roman" w:hAnsi="Times New Roman" w:cs="Times New Roman"/>
          <w:sz w:val="24"/>
          <w:szCs w:val="24"/>
        </w:rPr>
        <w:t>ig.</w:t>
      </w:r>
      <w:r w:rsidR="00DE1A2B" w:rsidRPr="00F37660">
        <w:rPr>
          <w:rFonts w:ascii="Times New Roman" w:hAnsi="Times New Roman" w:cs="Times New Roman"/>
          <w:sz w:val="24"/>
          <w:szCs w:val="24"/>
        </w:rPr>
        <w:t>2 to 8 were obtained by reducing the intensity level of 128, 64, 32, 16, 8, 4, 2 respectively.</w:t>
      </w:r>
    </w:p>
    <w:p w:rsidR="0091565A" w:rsidRPr="00012757" w:rsidRDefault="000C1550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Original image                      </w:t>
      </w:r>
      <w:r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>12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676400" cy="1990302"/>
            <wp:effectExtent l="0" t="0" r="0" b="0"/>
            <wp:docPr id="1" name="Picture 1" descr="C:\Users\Samiksha\Downloads\sk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iksha\Downloads\skul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400" cy="201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19300" cy="2162175"/>
            <wp:effectExtent l="0" t="0" r="0" b="0"/>
            <wp:docPr id="2" name="Picture 2" descr="C:\Users\Samiksha\Desktop\download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iksha\Desktop\download12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65" cy="221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012757" w:rsidRDefault="00E766E8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12757">
        <w:rPr>
          <w:rFonts w:ascii="Times New Roman" w:hAnsi="Times New Roman" w:cs="Times New Roman"/>
          <w:sz w:val="28"/>
          <w:szCs w:val="28"/>
        </w:rPr>
        <w:t xml:space="preserve">  </w:t>
      </w:r>
      <w:r w:rsidR="004C53AD" w:rsidRPr="00012757">
        <w:rPr>
          <w:rFonts w:ascii="Times New Roman" w:hAnsi="Times New Roman" w:cs="Times New Roman"/>
          <w:sz w:val="24"/>
          <w:szCs w:val="24"/>
        </w:rPr>
        <w:t xml:space="preserve">Fig.1 Original image   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2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7</m:t>
            </m:r>
          </m:sup>
        </m:sSup>
      </m:oMath>
    </w:p>
    <w:p w:rsidR="00672D94" w:rsidRPr="00012757" w:rsidRDefault="00672D94" w:rsidP="007D49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C53AD" w:rsidRPr="00012757" w:rsidRDefault="00012757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64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3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28825" cy="2171466"/>
            <wp:effectExtent l="0" t="0" r="0" b="0"/>
            <wp:docPr id="11" name="Picture 11" descr="C:\Users\Samiksha\Desktop\download 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iksha\Desktop\download 6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872" cy="219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62150" cy="2189480"/>
            <wp:effectExtent l="0" t="0" r="0" b="0"/>
            <wp:docPr id="12" name="Picture 12" descr="C:\Users\Samiksha\Desktop\download 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iksha\Desktop\download 3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453" cy="22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25E" w:rsidRPr="00864EA0" w:rsidRDefault="00E766E8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</w:t>
      </w:r>
      <w:r w:rsidR="00012757">
        <w:rPr>
          <w:rFonts w:ascii="Times New Roman" w:hAnsi="Times New Roman" w:cs="Times New Roman"/>
          <w:sz w:val="28"/>
          <w:szCs w:val="28"/>
        </w:rPr>
        <w:t xml:space="preserve">  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3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6</m:t>
            </m:r>
          </m:sup>
        </m:sSup>
      </m:oMath>
      <w:r w:rsidR="004C53AD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Fig.4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5</m:t>
            </m:r>
          </m:sup>
        </m:sSup>
      </m:oMath>
    </w:p>
    <w:p w:rsidR="005D0162" w:rsidRDefault="006B60CA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  </w:t>
      </w:r>
    </w:p>
    <w:p w:rsidR="0062133A" w:rsidRPr="006B60CA" w:rsidRDefault="006B60CA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>16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Intensity level when 2^k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>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24050" cy="2162175"/>
            <wp:effectExtent l="0" t="0" r="0" b="0"/>
            <wp:docPr id="13" name="Picture 13" descr="C:\Users\Samiksha\Desktop\download 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miksha\Desktop\download 1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28" cy="218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00250" cy="2181133"/>
            <wp:effectExtent l="0" t="0" r="0" b="0"/>
            <wp:docPr id="14" name="Picture 14" descr="C:\Users\Samiksha\Desktop\download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miksha\Desktop\download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580" cy="224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187B6D" w:rsidRDefault="004C53AD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F6642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</w:t>
      </w:r>
      <w:r w:rsidR="00187B6D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Fig.5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187B6D">
        <w:rPr>
          <w:rFonts w:ascii="Times New Roman" w:hAnsi="Times New Roman" w:cs="Times New Roman"/>
          <w:sz w:val="24"/>
          <w:szCs w:val="24"/>
        </w:rPr>
        <w:t xml:space="preserve">  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F6642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BA553C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</w:t>
      </w:r>
      <w:r w:rsidR="00BA553C" w:rsidRPr="00187B6D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0A2B09" w:rsidRPr="00187B6D">
        <w:rPr>
          <w:rFonts w:ascii="Times New Roman" w:hAnsi="Times New Roman" w:cs="Times New Roman"/>
          <w:sz w:val="24"/>
          <w:szCs w:val="24"/>
        </w:rPr>
        <w:t>Fig.6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:rsidR="005D5C52" w:rsidRPr="00187B6D" w:rsidRDefault="005D5C52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5D5C52" w:rsidRPr="00187B6D" w:rsidRDefault="00187B6D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4                    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85140" cy="2276475"/>
            <wp:effectExtent l="0" t="0" r="0" b="0"/>
            <wp:docPr id="15" name="Picture 15" descr="C:\Users\Samiksha\Desktop\downloa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miksha\Desktop\download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7" cy="228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2B09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E14D1D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0A2B09">
        <w:rPr>
          <w:rFonts w:ascii="Times New Roman" w:hAnsi="Times New Roman" w:cs="Times New Roman"/>
          <w:sz w:val="28"/>
          <w:szCs w:val="28"/>
        </w:rPr>
        <w:t xml:space="preserve">    </w:t>
      </w:r>
      <w:r w:rsidR="000A2B09" w:rsidRPr="000A2B09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51916" cy="2238375"/>
            <wp:effectExtent l="0" t="0" r="0" b="0"/>
            <wp:docPr id="16" name="Picture 16" descr="C:\Users\Samiksha\Desktop\downlo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miksha\Desktop\download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218" cy="226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2B09" w:rsidRPr="001F7886" w:rsidRDefault="000A2B09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7F6642">
        <w:rPr>
          <w:rFonts w:ascii="Times New Roman" w:hAnsi="Times New Roman" w:cs="Times New Roman"/>
          <w:sz w:val="28"/>
          <w:szCs w:val="28"/>
        </w:rPr>
        <w:t xml:space="preserve">  </w:t>
      </w:r>
      <w:r w:rsidR="001F7886">
        <w:rPr>
          <w:rFonts w:ascii="Times New Roman" w:hAnsi="Times New Roman" w:cs="Times New Roman"/>
          <w:sz w:val="28"/>
          <w:szCs w:val="28"/>
        </w:rPr>
        <w:t xml:space="preserve">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7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1F7886">
        <w:rPr>
          <w:rFonts w:ascii="Times New Roman" w:hAnsi="Times New Roman" w:cs="Times New Roman"/>
          <w:sz w:val="24"/>
          <w:szCs w:val="24"/>
        </w:rPr>
        <w:t xml:space="preserve">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1F7886">
        <w:rPr>
          <w:rFonts w:ascii="Times New Roman" w:hAnsi="Times New Roman" w:cs="Times New Roman"/>
          <w:sz w:val="24"/>
          <w:szCs w:val="24"/>
        </w:rPr>
        <w:t xml:space="preserve">    </w:t>
      </w:r>
      <w:r w:rsidR="00E14D1D" w:rsidRPr="001F7886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8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p>
      </m:oMath>
    </w:p>
    <w:p w:rsidR="00673A07" w:rsidRDefault="00673A07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C53AD" w:rsidRPr="00075990" w:rsidRDefault="00075990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5990">
        <w:rPr>
          <w:rFonts w:ascii="Times New Roman" w:hAnsi="Times New Roman" w:cs="Times New Roman"/>
          <w:b/>
          <w:sz w:val="28"/>
          <w:szCs w:val="28"/>
        </w:rPr>
        <w:t>Conclusion</w:t>
      </w:r>
    </w:p>
    <w:p w:rsidR="008C0361" w:rsidRDefault="00075990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7B52">
        <w:rPr>
          <w:rFonts w:ascii="Times New Roman" w:hAnsi="Times New Roman" w:cs="Times New Roman"/>
          <w:sz w:val="24"/>
          <w:szCs w:val="24"/>
        </w:rPr>
        <w:t>We were able to successfully plot the intensity levels and the results were found by running the code. This shows the robustness of the code and dynamically i</w:t>
      </w:r>
      <w:r w:rsidR="00EA3DF3" w:rsidRPr="007E7B52">
        <w:rPr>
          <w:rFonts w:ascii="Times New Roman" w:hAnsi="Times New Roman" w:cs="Times New Roman"/>
          <w:sz w:val="24"/>
          <w:szCs w:val="24"/>
        </w:rPr>
        <w:t xml:space="preserve">mplemented </w:t>
      </w:r>
      <w:r w:rsidRPr="007E7B52">
        <w:rPr>
          <w:rFonts w:ascii="Times New Roman" w:hAnsi="Times New Roman" w:cs="Times New Roman"/>
          <w:sz w:val="24"/>
          <w:szCs w:val="24"/>
        </w:rPr>
        <w:t>functions.</w:t>
      </w:r>
    </w:p>
    <w:p w:rsidR="00673A07" w:rsidRPr="00474AAF" w:rsidRDefault="00673A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1ADC" w:rsidRDefault="006627DE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F1ADC">
        <w:rPr>
          <w:rFonts w:ascii="Times New Roman" w:hAnsi="Times New Roman" w:cs="Times New Roman"/>
          <w:b/>
          <w:sz w:val="28"/>
          <w:szCs w:val="28"/>
        </w:rPr>
        <w:lastRenderedPageBreak/>
        <w:t xml:space="preserve">References </w:t>
      </w:r>
    </w:p>
    <w:p w:rsidR="00474AAF" w:rsidRPr="00CF1ADC" w:rsidRDefault="00474AAF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74AAF" w:rsidRPr="00474AAF" w:rsidRDefault="00F13023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Gonzalez, R. C., &amp; Woods, R. E. (2017). </w:t>
      </w:r>
      <w:r w:rsidRPr="00474AAF">
        <w:rPr>
          <w:rFonts w:ascii="Times New Roman" w:hAnsi="Times New Roman" w:cs="Times New Roman"/>
          <w:i/>
          <w:iCs/>
          <w:sz w:val="24"/>
          <w:szCs w:val="24"/>
        </w:rPr>
        <w:t>Digital image processing, global edition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Retrieved from </w:t>
      </w:r>
      <w:hyperlink r:id="rId17" w:history="1">
        <w:r w:rsidR="00D02235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ebookcentral-proquest-com.ezproxy.flinders.edu.au</w:t>
        </w:r>
      </w:hyperlink>
    </w:p>
    <w:p w:rsidR="00474AAF" w:rsidRPr="00474AAF" w:rsidRDefault="00D02235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Kociołek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Strzelecki, M., &amp; </w:t>
      </w: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Obuchowicz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R. (2020). Does image normalization and intensity resolution impact texture classification?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mputerized Medical Imaging and Graphics,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101716.</w:t>
      </w:r>
    </w:p>
    <w:p w:rsidR="006627DE" w:rsidRPr="00874EC9" w:rsidRDefault="00DF09C2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874EC9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-sciencedirect-com.ezproxy.flinders.edu.au/topics/computer science/intensity-value</w:t>
        </w:r>
      </w:hyperlink>
      <w:r w:rsidR="00874EC9" w:rsidRPr="00874EC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</w:p>
    <w:sectPr w:rsidR="006627DE" w:rsidRPr="00874EC9" w:rsidSect="00B3621D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9C2" w:rsidRDefault="00DF09C2" w:rsidP="00B3621D">
      <w:pPr>
        <w:spacing w:after="0" w:line="240" w:lineRule="auto"/>
      </w:pPr>
      <w:r>
        <w:separator/>
      </w:r>
    </w:p>
  </w:endnote>
  <w:endnote w:type="continuationSeparator" w:id="0">
    <w:p w:rsidR="00DF09C2" w:rsidRDefault="00DF09C2" w:rsidP="00B36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9C2" w:rsidRDefault="00DF09C2" w:rsidP="00B3621D">
      <w:pPr>
        <w:spacing w:after="0" w:line="240" w:lineRule="auto"/>
      </w:pPr>
      <w:r>
        <w:separator/>
      </w:r>
    </w:p>
  </w:footnote>
  <w:footnote w:type="continuationSeparator" w:id="0">
    <w:p w:rsidR="00DF09C2" w:rsidRDefault="00DF09C2" w:rsidP="00B36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32568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621D" w:rsidRDefault="00B362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D07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3621D" w:rsidRDefault="00B36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47EB"/>
    <w:multiLevelType w:val="hybridMultilevel"/>
    <w:tmpl w:val="7C765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743D0"/>
    <w:multiLevelType w:val="hybridMultilevel"/>
    <w:tmpl w:val="A2E015E8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232155A4"/>
    <w:multiLevelType w:val="hybridMultilevel"/>
    <w:tmpl w:val="66CABCCA"/>
    <w:lvl w:ilvl="0" w:tplc="0C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2C236915"/>
    <w:multiLevelType w:val="hybridMultilevel"/>
    <w:tmpl w:val="4D1C92EC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32941FA4"/>
    <w:multiLevelType w:val="hybridMultilevel"/>
    <w:tmpl w:val="3D0C85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555D8"/>
    <w:multiLevelType w:val="hybridMultilevel"/>
    <w:tmpl w:val="31444D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44B59"/>
    <w:multiLevelType w:val="hybridMultilevel"/>
    <w:tmpl w:val="A3EC3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DczNjcyNDM3NjVQ0lEKTi0uzszPAykwrgUAJhD4lywAAAA="/>
  </w:docVars>
  <w:rsids>
    <w:rsidRoot w:val="00907D4C"/>
    <w:rsid w:val="00012757"/>
    <w:rsid w:val="00025069"/>
    <w:rsid w:val="00046FC7"/>
    <w:rsid w:val="00075990"/>
    <w:rsid w:val="000A2B09"/>
    <w:rsid w:val="000B7F67"/>
    <w:rsid w:val="000C1550"/>
    <w:rsid w:val="000D4188"/>
    <w:rsid w:val="001062D7"/>
    <w:rsid w:val="0012664A"/>
    <w:rsid w:val="00135894"/>
    <w:rsid w:val="00165E8C"/>
    <w:rsid w:val="001846CD"/>
    <w:rsid w:val="00187B6D"/>
    <w:rsid w:val="001E2D07"/>
    <w:rsid w:val="001F7886"/>
    <w:rsid w:val="002648D5"/>
    <w:rsid w:val="00291B6F"/>
    <w:rsid w:val="002978C6"/>
    <w:rsid w:val="002A1D2F"/>
    <w:rsid w:val="002B2B51"/>
    <w:rsid w:val="002D7D68"/>
    <w:rsid w:val="002E4CDE"/>
    <w:rsid w:val="003159FC"/>
    <w:rsid w:val="00322658"/>
    <w:rsid w:val="00350307"/>
    <w:rsid w:val="0035540C"/>
    <w:rsid w:val="00360544"/>
    <w:rsid w:val="00364885"/>
    <w:rsid w:val="003648D7"/>
    <w:rsid w:val="00430FFA"/>
    <w:rsid w:val="00465029"/>
    <w:rsid w:val="00474AAF"/>
    <w:rsid w:val="004C53AD"/>
    <w:rsid w:val="00502CF3"/>
    <w:rsid w:val="005046B6"/>
    <w:rsid w:val="0053415A"/>
    <w:rsid w:val="005C5843"/>
    <w:rsid w:val="005D0162"/>
    <w:rsid w:val="005D5C52"/>
    <w:rsid w:val="005D6A8E"/>
    <w:rsid w:val="005E1E87"/>
    <w:rsid w:val="006049AE"/>
    <w:rsid w:val="006158B2"/>
    <w:rsid w:val="00620715"/>
    <w:rsid w:val="0062133A"/>
    <w:rsid w:val="00621862"/>
    <w:rsid w:val="006627DE"/>
    <w:rsid w:val="00663C31"/>
    <w:rsid w:val="00672D94"/>
    <w:rsid w:val="00673A07"/>
    <w:rsid w:val="006B60CA"/>
    <w:rsid w:val="006C7570"/>
    <w:rsid w:val="006D6C89"/>
    <w:rsid w:val="006E1421"/>
    <w:rsid w:val="00757C2A"/>
    <w:rsid w:val="00770EDB"/>
    <w:rsid w:val="007A0BDD"/>
    <w:rsid w:val="007B7450"/>
    <w:rsid w:val="007C199E"/>
    <w:rsid w:val="007C6ECC"/>
    <w:rsid w:val="007D492E"/>
    <w:rsid w:val="007E7B52"/>
    <w:rsid w:val="007F64E3"/>
    <w:rsid w:val="007F6642"/>
    <w:rsid w:val="00826565"/>
    <w:rsid w:val="00864EA0"/>
    <w:rsid w:val="00874EC9"/>
    <w:rsid w:val="008778D1"/>
    <w:rsid w:val="00884758"/>
    <w:rsid w:val="008A022A"/>
    <w:rsid w:val="008B67F2"/>
    <w:rsid w:val="008C0361"/>
    <w:rsid w:val="008C20A8"/>
    <w:rsid w:val="008C519A"/>
    <w:rsid w:val="00907D4C"/>
    <w:rsid w:val="0091565A"/>
    <w:rsid w:val="00930E39"/>
    <w:rsid w:val="009314C7"/>
    <w:rsid w:val="00932E2A"/>
    <w:rsid w:val="0094732C"/>
    <w:rsid w:val="00955297"/>
    <w:rsid w:val="00962FC0"/>
    <w:rsid w:val="00965164"/>
    <w:rsid w:val="009713CB"/>
    <w:rsid w:val="0099215B"/>
    <w:rsid w:val="009A3DC0"/>
    <w:rsid w:val="009B298D"/>
    <w:rsid w:val="009E35E2"/>
    <w:rsid w:val="00A43686"/>
    <w:rsid w:val="00A75070"/>
    <w:rsid w:val="00AA2694"/>
    <w:rsid w:val="00AC096D"/>
    <w:rsid w:val="00AC689E"/>
    <w:rsid w:val="00AF7F74"/>
    <w:rsid w:val="00B10DC1"/>
    <w:rsid w:val="00B12E9F"/>
    <w:rsid w:val="00B15DD8"/>
    <w:rsid w:val="00B266DA"/>
    <w:rsid w:val="00B3621D"/>
    <w:rsid w:val="00B54F67"/>
    <w:rsid w:val="00B84798"/>
    <w:rsid w:val="00B919C1"/>
    <w:rsid w:val="00BA553C"/>
    <w:rsid w:val="00BA5A06"/>
    <w:rsid w:val="00BB46C2"/>
    <w:rsid w:val="00BC1C60"/>
    <w:rsid w:val="00BC311E"/>
    <w:rsid w:val="00BD5E03"/>
    <w:rsid w:val="00C66A87"/>
    <w:rsid w:val="00C926CD"/>
    <w:rsid w:val="00CD0B57"/>
    <w:rsid w:val="00CD5025"/>
    <w:rsid w:val="00CF1ADC"/>
    <w:rsid w:val="00CF5036"/>
    <w:rsid w:val="00D01A20"/>
    <w:rsid w:val="00D02235"/>
    <w:rsid w:val="00D30DBD"/>
    <w:rsid w:val="00D31A68"/>
    <w:rsid w:val="00D40954"/>
    <w:rsid w:val="00D86F5E"/>
    <w:rsid w:val="00D96DBD"/>
    <w:rsid w:val="00DD49E4"/>
    <w:rsid w:val="00DE1A2B"/>
    <w:rsid w:val="00DF09C2"/>
    <w:rsid w:val="00DF4D30"/>
    <w:rsid w:val="00E14D1D"/>
    <w:rsid w:val="00E22FD9"/>
    <w:rsid w:val="00E26924"/>
    <w:rsid w:val="00E4763A"/>
    <w:rsid w:val="00E61EA0"/>
    <w:rsid w:val="00E71BAB"/>
    <w:rsid w:val="00E766E8"/>
    <w:rsid w:val="00EA3DF3"/>
    <w:rsid w:val="00EA5803"/>
    <w:rsid w:val="00EC6907"/>
    <w:rsid w:val="00EF552D"/>
    <w:rsid w:val="00F13023"/>
    <w:rsid w:val="00F1525E"/>
    <w:rsid w:val="00F32DC2"/>
    <w:rsid w:val="00F37660"/>
    <w:rsid w:val="00F52566"/>
    <w:rsid w:val="00F6215D"/>
    <w:rsid w:val="00F70309"/>
    <w:rsid w:val="00F74795"/>
    <w:rsid w:val="00F7690C"/>
    <w:rsid w:val="00F80296"/>
    <w:rsid w:val="00FA23BC"/>
    <w:rsid w:val="00FB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20B09"/>
  <w15:chartTrackingRefBased/>
  <w15:docId w15:val="{3113A61F-3EF9-4D6E-86D1-81E47B05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30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7DE"/>
    <w:rPr>
      <w:color w:val="0000FF"/>
      <w:u w:val="single"/>
    </w:rPr>
  </w:style>
  <w:style w:type="character" w:customStyle="1" w:styleId="instancename">
    <w:name w:val="instancename"/>
    <w:rsid w:val="008A022A"/>
  </w:style>
  <w:style w:type="character" w:styleId="Strong">
    <w:name w:val="Strong"/>
    <w:basedOn w:val="DefaultParagraphFont"/>
    <w:uiPriority w:val="22"/>
    <w:qFormat/>
    <w:rsid w:val="007F64E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21D"/>
  </w:style>
  <w:style w:type="paragraph" w:styleId="Footer">
    <w:name w:val="footer"/>
    <w:basedOn w:val="Normal"/>
    <w:link w:val="Foot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smeen0035/chah0035_project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-sciencedirect-com.ezproxy.flinders.edu.au/topics/computer%20science/intensity-valu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bookcentral-proquest-com.ezproxy.flinders.edu.au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476050-26C3-4C6C-98E7-DFD3ACD83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0</TotalTime>
  <Pages>7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42</cp:revision>
  <cp:lastPrinted>2020-06-04T05:03:00Z</cp:lastPrinted>
  <dcterms:created xsi:type="dcterms:W3CDTF">2020-05-28T09:26:00Z</dcterms:created>
  <dcterms:modified xsi:type="dcterms:W3CDTF">2020-06-04T05:48:00Z</dcterms:modified>
</cp:coreProperties>
</file>